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156776" w14:textId="58ACD179" w:rsidR="00DD1A28" w:rsidRDefault="006A204E">
      <w:r>
        <w:t>Site_depl#_mediatype_YMDHMS_() this is for</w:t>
      </w:r>
      <w:r w:rsidR="00605103">
        <w:t xml:space="preserve"> link to</w:t>
      </w:r>
      <w:r>
        <w:t xml:space="preserve"> deepsqueak folder</w:t>
      </w:r>
      <w:r w:rsidR="00605103">
        <w:t xml:space="preserve"> (in media.csv (fileName))</w:t>
      </w:r>
    </w:p>
    <w:p w14:paraId="59BF7E54" w14:textId="549D0C16" w:rsidR="006A204E" w:rsidRDefault="006A204E">
      <w:r>
        <w:t>This is linked to agouti</w:t>
      </w:r>
    </w:p>
    <w:p w14:paraId="27E599CF" w14:textId="21919685" w:rsidR="006A204E" w:rsidRDefault="006A204E" w:rsidP="00900CB8">
      <w:pPr>
        <w:tabs>
          <w:tab w:val="left" w:pos="4935"/>
        </w:tabs>
      </w:pPr>
      <w:r>
        <w:t>Artis is more complete dataset (agouti-wise)</w:t>
      </w:r>
      <w:r w:rsidR="00900CB8">
        <w:tab/>
      </w:r>
    </w:p>
    <w:p w14:paraId="694841CF" w14:textId="6FB66671" w:rsidR="00900CB8" w:rsidRDefault="00900CB8" w:rsidP="00900CB8">
      <w:pPr>
        <w:tabs>
          <w:tab w:val="left" w:pos="4935"/>
        </w:tabs>
      </w:pPr>
      <w:r>
        <w:t>In media.csv there is filename from where to link to deapsquak file</w:t>
      </w:r>
    </w:p>
    <w:p w14:paraId="4384FD2E" w14:textId="5FF19890" w:rsidR="00FE05AC" w:rsidRDefault="00FE05AC" w:rsidP="00900CB8">
      <w:pPr>
        <w:tabs>
          <w:tab w:val="left" w:pos="4935"/>
        </w:tabs>
      </w:pPr>
    </w:p>
    <w:p w14:paraId="5276B7C2" w14:textId="40D68A12" w:rsidR="00FE05AC" w:rsidRDefault="00FE05AC" w:rsidP="00900CB8">
      <w:pPr>
        <w:tabs>
          <w:tab w:val="left" w:pos="4935"/>
        </w:tabs>
      </w:pPr>
      <w:r>
        <w:t>Linkage pipeline:</w:t>
      </w:r>
    </w:p>
    <w:p w14:paraId="017BACA9" w14:textId="5E20FD95" w:rsidR="00FE05AC" w:rsidRDefault="00FE05AC" w:rsidP="00FE05AC">
      <w:pPr>
        <w:pStyle w:val="ListParagraph"/>
        <w:numPr>
          <w:ilvl w:val="0"/>
          <w:numId w:val="1"/>
        </w:numPr>
        <w:tabs>
          <w:tab w:val="left" w:pos="4935"/>
        </w:tabs>
      </w:pPr>
      <w:r>
        <w:t>Get deploymentID, link media -&gt; observations to get site name</w:t>
      </w:r>
    </w:p>
    <w:p w14:paraId="3D802203" w14:textId="12E5B733" w:rsidR="00FE05AC" w:rsidRDefault="00FE05AC" w:rsidP="00FE05AC">
      <w:pPr>
        <w:pStyle w:val="ListParagraph"/>
        <w:numPr>
          <w:ilvl w:val="0"/>
          <w:numId w:val="1"/>
        </w:numPr>
        <w:tabs>
          <w:tab w:val="left" w:pos="4935"/>
        </w:tabs>
      </w:pPr>
      <w:r>
        <w:t>Use timestamp to link to part in audio file</w:t>
      </w:r>
    </w:p>
    <w:p w14:paraId="11B1D135" w14:textId="680EB787" w:rsidR="00FE05AC" w:rsidRDefault="00FE05AC" w:rsidP="00FE05AC">
      <w:pPr>
        <w:pStyle w:val="ListParagraph"/>
        <w:numPr>
          <w:ilvl w:val="0"/>
          <w:numId w:val="1"/>
        </w:numPr>
        <w:tabs>
          <w:tab w:val="left" w:pos="4935"/>
        </w:tabs>
      </w:pPr>
      <w:r>
        <w:t>Use 4 min time interval around observation time, +- 2 mins</w:t>
      </w:r>
    </w:p>
    <w:p w14:paraId="59F6E4CD" w14:textId="17A3A8FC" w:rsidR="00FE05AC" w:rsidRDefault="00FE05AC" w:rsidP="00FE05AC">
      <w:pPr>
        <w:tabs>
          <w:tab w:val="left" w:pos="4935"/>
        </w:tabs>
      </w:pPr>
      <w:r>
        <w:t xml:space="preserve">Measure accuracy deepsqueak segmentation against the labelled images. </w:t>
      </w:r>
    </w:p>
    <w:p w14:paraId="5EE60FA5" w14:textId="77777777" w:rsidR="00030382" w:rsidRDefault="00030382" w:rsidP="00FE05AC">
      <w:pPr>
        <w:tabs>
          <w:tab w:val="left" w:pos="4935"/>
        </w:tabs>
      </w:pPr>
    </w:p>
    <w:p w14:paraId="1A6600AA" w14:textId="7587987D" w:rsidR="00030382" w:rsidRDefault="00030382" w:rsidP="00FE05AC">
      <w:pPr>
        <w:tabs>
          <w:tab w:val="left" w:pos="4935"/>
        </w:tabs>
      </w:pPr>
      <w:r>
        <w:t>Flevopark wildlife cameras are always UTC+1 audiomoths are UTC</w:t>
      </w:r>
    </w:p>
    <w:p w14:paraId="742D3606" w14:textId="31105391" w:rsidR="00030382" w:rsidRDefault="00030382" w:rsidP="00FE05AC">
      <w:pPr>
        <w:tabs>
          <w:tab w:val="left" w:pos="4935"/>
        </w:tabs>
      </w:pPr>
      <w:r>
        <w:t>Artis wildlife cameras are UTC+2 in summer and winter UTC+1</w:t>
      </w:r>
    </w:p>
    <w:p w14:paraId="134CB0FD" w14:textId="4F31A81E" w:rsidR="00030382" w:rsidRDefault="00030382" w:rsidP="00FE05AC">
      <w:pPr>
        <w:tabs>
          <w:tab w:val="left" w:pos="4935"/>
        </w:tabs>
      </w:pPr>
      <w:r>
        <w:t>Pytz for conversion</w:t>
      </w:r>
    </w:p>
    <w:p w14:paraId="7C969772" w14:textId="77777777" w:rsidR="00FE05AC" w:rsidRDefault="00FE05AC" w:rsidP="00FE05AC">
      <w:pPr>
        <w:tabs>
          <w:tab w:val="left" w:pos="4935"/>
        </w:tabs>
      </w:pPr>
    </w:p>
    <w:p w14:paraId="5EDEFD5E" w14:textId="0916C57C" w:rsidR="00FE05AC" w:rsidRDefault="00FE05AC" w:rsidP="00FE05AC">
      <w:pPr>
        <w:tabs>
          <w:tab w:val="left" w:pos="4935"/>
        </w:tabs>
      </w:pPr>
    </w:p>
    <w:p w14:paraId="49A2D387" w14:textId="77777777" w:rsidR="00FE05AC" w:rsidRDefault="00FE05AC" w:rsidP="00FE05AC">
      <w:pPr>
        <w:tabs>
          <w:tab w:val="left" w:pos="4935"/>
        </w:tabs>
      </w:pPr>
    </w:p>
    <w:p w14:paraId="07D71EC6" w14:textId="77777777" w:rsidR="006A204E" w:rsidRDefault="006A204E"/>
    <w:p w14:paraId="2BF7FD33" w14:textId="77777777" w:rsidR="006A204E" w:rsidRDefault="006A204E"/>
    <w:sectPr w:rsidR="006A204E" w:rsidSect="00277DF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3D56360"/>
    <w:multiLevelType w:val="hybridMultilevel"/>
    <w:tmpl w:val="F174B3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9607105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xMzUwtjSyNDA2tzRT0lEKTi0uzszPAykwqgUAiTl/PywAAAA="/>
  </w:docVars>
  <w:rsids>
    <w:rsidRoot w:val="006A204E"/>
    <w:rsid w:val="00030382"/>
    <w:rsid w:val="00044DE0"/>
    <w:rsid w:val="00277DFE"/>
    <w:rsid w:val="00442044"/>
    <w:rsid w:val="00517148"/>
    <w:rsid w:val="00605103"/>
    <w:rsid w:val="006A204E"/>
    <w:rsid w:val="007A7675"/>
    <w:rsid w:val="00900CB8"/>
    <w:rsid w:val="00DD1A28"/>
    <w:rsid w:val="00FE05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A9C884"/>
  <w15:chartTrackingRefBased/>
  <w15:docId w15:val="{FE2E08D1-B2F4-4BDD-B021-77F931F6A9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E05A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Kantoorth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95</Words>
  <Characters>54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js</dc:creator>
  <cp:keywords/>
  <dc:description/>
  <cp:lastModifiedBy>Gijs</cp:lastModifiedBy>
  <cp:revision>4</cp:revision>
  <dcterms:created xsi:type="dcterms:W3CDTF">2023-03-16T13:33:00Z</dcterms:created>
  <dcterms:modified xsi:type="dcterms:W3CDTF">2023-04-18T13:35:00Z</dcterms:modified>
</cp:coreProperties>
</file>